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3D2978" w14:textId="77777777"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3"/>
        <w:gridCol w:w="4284"/>
        <w:gridCol w:w="794"/>
        <w:gridCol w:w="1132"/>
        <w:gridCol w:w="808"/>
        <w:gridCol w:w="834"/>
        <w:gridCol w:w="1264"/>
      </w:tblGrid>
      <w:tr w:rsidR="007E3502" w:rsidRPr="007023B1" w14:paraId="12919600" w14:textId="77777777" w:rsidTr="00AA28A0">
        <w:trPr>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AA28A0">
        <w:trPr>
          <w:trHeight w:val="54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6AF1E1C" w14:textId="7D84F3CD" w:rsidR="007E3502" w:rsidRPr="00A27EDB" w:rsidRDefault="00531BD0" w:rsidP="00893BFC">
            <w:pPr>
              <w:rPr>
                <w:b/>
                <w:bCs/>
              </w:rPr>
            </w:pPr>
            <w:proofErr w:type="spellStart"/>
            <w:r>
              <w:rPr>
                <w:b/>
                <w:bCs/>
              </w:rPr>
              <w:t>TryHackMe</w:t>
            </w:r>
            <w:proofErr w:type="spellEnd"/>
            <w:r w:rsidR="005B7C51">
              <w:rPr>
                <w:b/>
                <w:bCs/>
              </w:rPr>
              <w:t xml:space="preserve"> Sections</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1D35F0A" w14:textId="1B3130D3" w:rsidR="008B26FE" w:rsidRDefault="008B26FE" w:rsidP="008B26FE">
            <w:r>
              <w:t xml:space="preserve">You have submitted evidence of completing </w:t>
            </w:r>
            <w:r w:rsidR="00A27EDB">
              <w:t xml:space="preserve">each </w:t>
            </w:r>
            <w:r w:rsidR="00531BD0">
              <w:t xml:space="preserve">of the required sections of </w:t>
            </w:r>
            <w:proofErr w:type="spellStart"/>
            <w:r w:rsidR="00531BD0">
              <w:t>TryHackMe</w:t>
            </w:r>
            <w:proofErr w:type="spellEnd"/>
            <w:r>
              <w:t xml:space="preserve">. This evidence is </w:t>
            </w:r>
            <w:r w:rsidR="005B7C51">
              <w:t>presen</w:t>
            </w:r>
            <w:r>
              <w:t xml:space="preserve">ted </w:t>
            </w:r>
            <w:r w:rsidR="005B7C51">
              <w:t xml:space="preserve">in </w:t>
            </w:r>
            <w:r w:rsidR="00531BD0">
              <w:t xml:space="preserve">as a completed certificate </w:t>
            </w:r>
            <w:r>
              <w:t xml:space="preserve">unless negotiated </w:t>
            </w:r>
            <w:r w:rsidR="005B7C51">
              <w:t>otherwise</w:t>
            </w:r>
            <w:r>
              <w:t>.</w:t>
            </w:r>
          </w:p>
          <w:p w14:paraId="74C19F9D" w14:textId="0EE8137F" w:rsidR="008B26FE" w:rsidRDefault="008B26FE" w:rsidP="008B26FE"/>
          <w:p w14:paraId="78409A5E" w14:textId="544D8D6C" w:rsidR="00A65F2C" w:rsidRDefault="00A65F2C" w:rsidP="00A65F2C">
            <w:r>
              <w:t xml:space="preserve">There is evidence of the following submissions: </w:t>
            </w:r>
          </w:p>
          <w:p w14:paraId="3E375D0C" w14:textId="6CF97604" w:rsidR="00A30EA5" w:rsidRDefault="00A30EA5" w:rsidP="00A65F2C"/>
          <w:p w14:paraId="39315D6E" w14:textId="71EAAB67" w:rsidR="00A30EA5" w:rsidRDefault="00A30EA5" w:rsidP="00A65F2C">
            <w:r>
              <w:t xml:space="preserve">Complete Beginner: </w:t>
            </w:r>
          </w:p>
          <w:p w14:paraId="52BE77B1" w14:textId="2F29F17E" w:rsidR="00A30EA5" w:rsidRDefault="00A30EA5" w:rsidP="00A30EA5">
            <w:pPr>
              <w:pStyle w:val="ListParagraph"/>
              <w:numPr>
                <w:ilvl w:val="0"/>
                <w:numId w:val="11"/>
              </w:numPr>
            </w:pPr>
            <w:r>
              <w:t>Complete Beginner Introduction</w:t>
            </w:r>
          </w:p>
          <w:p w14:paraId="77223C65" w14:textId="4B83DD8A" w:rsidR="00A30EA5" w:rsidRDefault="00A30EA5" w:rsidP="00A30EA5">
            <w:pPr>
              <w:pStyle w:val="ListParagraph"/>
              <w:numPr>
                <w:ilvl w:val="0"/>
                <w:numId w:val="11"/>
              </w:numPr>
            </w:pPr>
            <w:r>
              <w:t>Linux Fundamentals</w:t>
            </w:r>
          </w:p>
          <w:p w14:paraId="1CD6D013" w14:textId="7E6128D3" w:rsidR="00A30EA5" w:rsidRDefault="00A30EA5" w:rsidP="00A30EA5">
            <w:pPr>
              <w:pStyle w:val="ListParagraph"/>
              <w:numPr>
                <w:ilvl w:val="0"/>
                <w:numId w:val="11"/>
              </w:numPr>
            </w:pPr>
            <w:r>
              <w:t>Network Exploit Basics</w:t>
            </w:r>
          </w:p>
          <w:p w14:paraId="532F5502" w14:textId="702CDABC" w:rsidR="00A27EDB" w:rsidRDefault="00A27EDB" w:rsidP="00A65F2C"/>
          <w:p w14:paraId="03D03F09" w14:textId="706B028B" w:rsidR="005B7C51" w:rsidRDefault="005B7C51" w:rsidP="00A65F2C">
            <w:r>
              <w:t>Introduction to Cyber Security</w:t>
            </w:r>
          </w:p>
          <w:p w14:paraId="17963B4A" w14:textId="25CED274" w:rsidR="00A27EDB" w:rsidRDefault="005B7C51" w:rsidP="00A27EDB">
            <w:pPr>
              <w:pStyle w:val="ListParagraph"/>
              <w:numPr>
                <w:ilvl w:val="0"/>
                <w:numId w:val="10"/>
              </w:numPr>
            </w:pPr>
            <w:r>
              <w:t>Introduction to Cyber Security</w:t>
            </w:r>
          </w:p>
          <w:p w14:paraId="0491BFFD" w14:textId="239E4AE7" w:rsidR="005B7C51" w:rsidRDefault="005B7C51" w:rsidP="00A27EDB">
            <w:pPr>
              <w:pStyle w:val="ListParagraph"/>
              <w:numPr>
                <w:ilvl w:val="0"/>
                <w:numId w:val="10"/>
              </w:numPr>
            </w:pPr>
            <w:r>
              <w:t>Introduction to Offensive Security</w:t>
            </w:r>
          </w:p>
          <w:p w14:paraId="43C2CEF6" w14:textId="72537EA9" w:rsidR="005B7C51" w:rsidRDefault="005B7C51" w:rsidP="00A27EDB">
            <w:pPr>
              <w:pStyle w:val="ListParagraph"/>
              <w:numPr>
                <w:ilvl w:val="0"/>
                <w:numId w:val="10"/>
              </w:numPr>
            </w:pPr>
            <w:r>
              <w:t>Introduction to Defensive Security</w:t>
            </w:r>
          </w:p>
          <w:p w14:paraId="082EFB8E" w14:textId="3B016010" w:rsidR="005B7C51" w:rsidRDefault="005B7C51" w:rsidP="005B7C51"/>
          <w:p w14:paraId="0BA02FAD" w14:textId="7AA715F6" w:rsidR="00A65F2C" w:rsidRDefault="00A65F2C" w:rsidP="00A65F2C"/>
          <w:p w14:paraId="77027AE5" w14:textId="330BFEFC" w:rsidR="00531BD0" w:rsidRDefault="00531BD0" w:rsidP="00A65F2C">
            <w:r>
              <w:t xml:space="preserve">Option 2 people are likely required to </w:t>
            </w:r>
            <w:proofErr w:type="spellStart"/>
            <w:r>
              <w:t>negioate</w:t>
            </w:r>
            <w:proofErr w:type="spellEnd"/>
            <w:r>
              <w:t xml:space="preserve"> an alternative to the certificate. </w:t>
            </w:r>
          </w:p>
          <w:p w14:paraId="0D703255" w14:textId="77777777" w:rsidR="008B26FE" w:rsidRDefault="008B26FE" w:rsidP="008B26FE"/>
          <w:p w14:paraId="78BF1E86" w14:textId="64B84D09" w:rsidR="008B26FE" w:rsidRDefault="008B26FE" w:rsidP="008B26FE">
            <w:r>
              <w:t>Evidence for knowledge, comprehension, and application may include:</w:t>
            </w:r>
          </w:p>
          <w:p w14:paraId="5702F722" w14:textId="77777777" w:rsidR="008B26FE" w:rsidRDefault="008B26FE" w:rsidP="008B26FE"/>
          <w:p w14:paraId="27CFC851" w14:textId="32BA2338" w:rsidR="008B26FE" w:rsidRDefault="008B26FE" w:rsidP="008B26FE">
            <w:pPr>
              <w:pStyle w:val="ListParagraph"/>
              <w:numPr>
                <w:ilvl w:val="0"/>
                <w:numId w:val="4"/>
              </w:numPr>
            </w:pPr>
            <w:r w:rsidRPr="008B26FE">
              <w:rPr>
                <w:b/>
                <w:bCs/>
              </w:rPr>
              <w:t>Knowledge</w:t>
            </w:r>
            <w:r>
              <w:t xml:space="preserve">: Your evidence highlights that you </w:t>
            </w:r>
            <w:r w:rsidR="00A65F2C">
              <w:t>recall,</w:t>
            </w:r>
            <w:r>
              <w:t xml:space="preserve"> and list relevant terms covered in your learning. It may tell a story to the reader (the teacher) or state the conditions of your learning.</w:t>
            </w:r>
          </w:p>
          <w:p w14:paraId="694493A8" w14:textId="77777777" w:rsidR="008B26FE" w:rsidRDefault="008B26FE" w:rsidP="008B26FE">
            <w:pPr>
              <w:pStyle w:val="ListParagraph"/>
              <w:numPr>
                <w:ilvl w:val="0"/>
                <w:numId w:val="4"/>
              </w:numPr>
            </w:pPr>
            <w:r w:rsidRPr="008B26FE">
              <w:rPr>
                <w:b/>
                <w:bCs/>
              </w:rPr>
              <w:t>Comprehension</w:t>
            </w:r>
            <w:r>
              <w:t>: Your evidence highlights that you can identify key aspects of your learning or explains to the author what you've done.</w:t>
            </w:r>
          </w:p>
          <w:p w14:paraId="7BAF0D15" w14:textId="06E171C5" w:rsidR="008B26FE" w:rsidRPr="007023B1" w:rsidRDefault="008B26FE" w:rsidP="008B26F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77777777" w:rsidR="007E3502" w:rsidRPr="007023B1" w:rsidRDefault="007E3502" w:rsidP="007E3502">
            <w:pPr>
              <w:jc w:val="center"/>
            </w:pPr>
            <w:r w:rsidRPr="007023B1">
              <w:rPr>
                <w:rFonts w:eastAsia="Calibri"/>
              </w:rPr>
              <w:t>2</w:t>
            </w:r>
          </w:p>
          <w:p w14:paraId="62EB539B" w14:textId="77777777" w:rsidR="007E3502" w:rsidRPr="007023B1" w:rsidRDefault="007E3502" w:rsidP="007E3502">
            <w:pPr>
              <w:jc w:val="center"/>
            </w:pPr>
            <w:r w:rsidRPr="007023B1">
              <w:rPr>
                <w:rFonts w:eastAsia="Calibri"/>
              </w:rPr>
              <w:t>2</w:t>
            </w:r>
          </w:p>
          <w:p w14:paraId="4A96F2D6" w14:textId="77777777" w:rsidR="007E3502" w:rsidRDefault="007E3502" w:rsidP="005B7C51">
            <w:pPr>
              <w:jc w:val="center"/>
              <w:rPr>
                <w:rFonts w:eastAsia="Calibri"/>
              </w:rPr>
            </w:pPr>
            <w:r w:rsidRPr="007023B1">
              <w:rPr>
                <w:rFonts w:eastAsia="Calibri"/>
              </w:rPr>
              <w:t>2</w:t>
            </w:r>
          </w:p>
          <w:p w14:paraId="1BEECF71" w14:textId="77777777" w:rsidR="00A825E8" w:rsidRPr="007023B1" w:rsidRDefault="00A825E8" w:rsidP="00A825E8">
            <w:pPr>
              <w:jc w:val="center"/>
            </w:pPr>
            <w:r w:rsidRPr="007023B1">
              <w:rPr>
                <w:rFonts w:eastAsia="Calibri"/>
              </w:rPr>
              <w:t>2</w:t>
            </w:r>
          </w:p>
          <w:p w14:paraId="3398D168" w14:textId="77777777" w:rsidR="00A825E8" w:rsidRPr="007023B1" w:rsidRDefault="00A825E8" w:rsidP="00A825E8">
            <w:pPr>
              <w:jc w:val="center"/>
            </w:pPr>
            <w:r w:rsidRPr="007023B1">
              <w:rPr>
                <w:rFonts w:eastAsia="Calibri"/>
              </w:rPr>
              <w:t>2</w:t>
            </w:r>
          </w:p>
          <w:p w14:paraId="58283226" w14:textId="08A654D5" w:rsidR="00A825E8" w:rsidRPr="00A65F2C" w:rsidRDefault="00A825E8" w:rsidP="00A825E8">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9754701" w14:textId="77777777" w:rsidR="007E3502" w:rsidRDefault="007E3502" w:rsidP="007E3502">
            <w:pPr>
              <w:jc w:val="center"/>
            </w:pPr>
            <w:r w:rsidRPr="007023B1">
              <w:t>__/2</w:t>
            </w:r>
            <w:r w:rsidRPr="007023B1">
              <w:br/>
              <w:t>__/2</w:t>
            </w:r>
            <w:r w:rsidRPr="007023B1">
              <w:br/>
              <w:t>__/2</w:t>
            </w:r>
          </w:p>
          <w:p w14:paraId="1918C036" w14:textId="6331B3D3" w:rsidR="00A825E8" w:rsidRPr="007023B1" w:rsidRDefault="00A825E8" w:rsidP="007E3502">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136A506" w14:textId="77777777" w:rsidR="007E3502" w:rsidRDefault="007E3502" w:rsidP="007E3502">
            <w:pPr>
              <w:jc w:val="center"/>
            </w:pPr>
            <w:r w:rsidRPr="007023B1">
              <w:t>__/2</w:t>
            </w:r>
            <w:r w:rsidRPr="007023B1">
              <w:br/>
              <w:t>__/2</w:t>
            </w:r>
            <w:r w:rsidRPr="007023B1">
              <w:br/>
              <w:t>__/2</w:t>
            </w:r>
          </w:p>
          <w:p w14:paraId="65929A60" w14:textId="5865B956" w:rsidR="00A825E8" w:rsidRPr="007023B1" w:rsidRDefault="00A825E8" w:rsidP="007E3502">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394F02" w14:textId="77777777" w:rsidR="007E3502" w:rsidRPr="007023B1" w:rsidRDefault="007E3502" w:rsidP="007E3502">
            <w:pPr>
              <w:jc w:val="center"/>
            </w:pPr>
            <w:r w:rsidRPr="007023B1">
              <w:t>A x2</w:t>
            </w:r>
          </w:p>
          <w:p w14:paraId="6598DC69" w14:textId="77777777" w:rsidR="007E3502" w:rsidRPr="007023B1" w:rsidRDefault="007E3502" w:rsidP="007E3502">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4FFA38B1" w:rsidR="007E3502" w:rsidRPr="007023B1" w:rsidRDefault="007E3502" w:rsidP="007E3502">
            <w:pPr>
              <w:jc w:val="center"/>
              <w:rPr>
                <w:color w:val="auto"/>
              </w:rPr>
            </w:pPr>
            <w:r w:rsidRPr="007023B1">
              <w:t>A __/</w:t>
            </w:r>
            <w:r w:rsidR="00A825E8">
              <w:t>24</w:t>
            </w:r>
            <w:r w:rsidRPr="007023B1">
              <w:br/>
              <w:t>T __</w:t>
            </w:r>
            <w:proofErr w:type="gramStart"/>
            <w:r w:rsidRPr="007023B1">
              <w:t>/</w:t>
            </w:r>
            <w:r w:rsidR="00531BD0">
              <w:t xml:space="preserve">  </w:t>
            </w:r>
            <w:r w:rsidR="00A825E8">
              <w:t>12</w:t>
            </w:r>
            <w:proofErr w:type="gramEnd"/>
          </w:p>
        </w:tc>
      </w:tr>
      <w:tr w:rsidR="00A27EDB" w:rsidRPr="007023B1" w14:paraId="46F6026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273D40" w14:textId="1AF9CD95" w:rsidR="00A27EDB" w:rsidRPr="007023B1" w:rsidRDefault="005B7C51" w:rsidP="00A27EDB">
            <w:r>
              <w:rPr>
                <w:b/>
                <w:bCs/>
              </w:rPr>
              <w:lastRenderedPageBreak/>
              <w:t>Showcase</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F1B6A7C" w14:textId="77E570C7" w:rsidR="00A27EDB" w:rsidRDefault="00A27EDB" w:rsidP="00A27EDB">
            <w:r>
              <w:t xml:space="preserve">You have submitted evidence of completing </w:t>
            </w:r>
            <w:r w:rsidR="005B7C51">
              <w:t xml:space="preserve">the </w:t>
            </w:r>
            <w:r>
              <w:t xml:space="preserve">required assessment material. This evidence is </w:t>
            </w:r>
            <w:r w:rsidR="005B7C51">
              <w:t>presen</w:t>
            </w:r>
            <w:r>
              <w:t>ted in an appropriate format unless negotiated</w:t>
            </w:r>
            <w:r w:rsidR="005B7C51">
              <w:t xml:space="preserve"> otherwise`</w:t>
            </w:r>
          </w:p>
          <w:p w14:paraId="19D0E6C6" w14:textId="77777777" w:rsidR="00A27EDB" w:rsidRDefault="00A27EDB" w:rsidP="00A27EDB"/>
          <w:p w14:paraId="7E31F798" w14:textId="4D5DB897" w:rsidR="00A27EDB" w:rsidRDefault="00A27EDB" w:rsidP="00A27EDB">
            <w:r>
              <w:t xml:space="preserve">There is evidence of the following submissions: </w:t>
            </w:r>
          </w:p>
          <w:p w14:paraId="1F7F4DFA" w14:textId="71DF307B" w:rsidR="00A825E8" w:rsidRDefault="00A825E8" w:rsidP="00A27EDB"/>
          <w:p w14:paraId="1A53D586" w14:textId="7D2396D1" w:rsidR="00A825E8" w:rsidRDefault="00A825E8" w:rsidP="00A825E8">
            <w:pPr>
              <w:pStyle w:val="ListParagraph"/>
              <w:numPr>
                <w:ilvl w:val="0"/>
                <w:numId w:val="4"/>
              </w:numPr>
            </w:pPr>
            <w:r>
              <w:t>A poster which answers all three questions for a general audience</w:t>
            </w:r>
          </w:p>
          <w:p w14:paraId="190D0003" w14:textId="3585844A" w:rsidR="00A825E8" w:rsidRDefault="00A825E8" w:rsidP="00A825E8">
            <w:pPr>
              <w:pStyle w:val="ListParagraph"/>
              <w:numPr>
                <w:ilvl w:val="0"/>
                <w:numId w:val="4"/>
              </w:numPr>
            </w:pPr>
            <w:r>
              <w:t>A presentation designed to expand on the poster for general audience</w:t>
            </w:r>
          </w:p>
          <w:p w14:paraId="222C1ACC" w14:textId="7D358CDE" w:rsidR="00A825E8" w:rsidRDefault="00A825E8" w:rsidP="00A825E8">
            <w:pPr>
              <w:pStyle w:val="ListParagraph"/>
              <w:numPr>
                <w:ilvl w:val="0"/>
                <w:numId w:val="4"/>
              </w:numPr>
            </w:pPr>
            <w:r>
              <w:t>A presentation designed to expand on the poster for an expert audience</w:t>
            </w:r>
          </w:p>
          <w:p w14:paraId="5DF46EDD" w14:textId="77777777" w:rsidR="00A27EDB" w:rsidRDefault="00A27EDB" w:rsidP="00A27EDB"/>
          <w:p w14:paraId="054DFCD0" w14:textId="77777777" w:rsidR="00A27EDB" w:rsidRDefault="00A27EDB" w:rsidP="00A27EDB"/>
          <w:p w14:paraId="1BE879F4" w14:textId="77777777" w:rsidR="00A27EDB" w:rsidRDefault="00A27EDB" w:rsidP="00A27EDB">
            <w:r>
              <w:t>Evidence for knowledge, comprehension, and application may include:</w:t>
            </w:r>
          </w:p>
          <w:p w14:paraId="409B3692" w14:textId="77777777" w:rsidR="00A27EDB" w:rsidRDefault="00A27EDB" w:rsidP="00A27EDB"/>
          <w:p w14:paraId="1D8949F8" w14:textId="77777777" w:rsidR="00A27EDB" w:rsidRDefault="00A27EDB" w:rsidP="00A27EDB">
            <w:pPr>
              <w:pStyle w:val="ListParagraph"/>
              <w:numPr>
                <w:ilvl w:val="0"/>
                <w:numId w:val="4"/>
              </w:numPr>
            </w:pPr>
            <w:r w:rsidRPr="008B26FE">
              <w:rPr>
                <w:b/>
                <w:bCs/>
              </w:rPr>
              <w:t>Knowledge</w:t>
            </w:r>
            <w:r>
              <w:t>: Your evidence highlights that you recall, and list relevant terms covered in your learning. It may tell a story to the reader (the teacher) or state the conditions of your learning.</w:t>
            </w:r>
          </w:p>
          <w:p w14:paraId="36E77B26" w14:textId="77777777" w:rsidR="00A27EDB" w:rsidRDefault="00A27EDB" w:rsidP="00A27EDB">
            <w:pPr>
              <w:pStyle w:val="ListParagraph"/>
              <w:numPr>
                <w:ilvl w:val="0"/>
                <w:numId w:val="4"/>
              </w:numPr>
            </w:pPr>
            <w:r w:rsidRPr="008B26FE">
              <w:rPr>
                <w:b/>
                <w:bCs/>
              </w:rPr>
              <w:t>Comprehension</w:t>
            </w:r>
            <w:r>
              <w:t>: Your evidence highlights that you can identify key aspects of your learning or explains to the author what you've done.</w:t>
            </w:r>
          </w:p>
          <w:p w14:paraId="64F3E435" w14:textId="696C224A" w:rsidR="00A27EDB" w:rsidRPr="007023B1" w:rsidRDefault="00A27EDB" w:rsidP="00A27EDB">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DD0FAF5" w14:textId="77777777" w:rsidR="00A27EDB" w:rsidRPr="007023B1" w:rsidRDefault="00A27EDB" w:rsidP="00A27EDB">
            <w:pPr>
              <w:jc w:val="center"/>
            </w:pPr>
            <w:r w:rsidRPr="007023B1">
              <w:rPr>
                <w:rFonts w:eastAsia="Calibri"/>
              </w:rPr>
              <w:t>2</w:t>
            </w:r>
          </w:p>
          <w:p w14:paraId="553876EC" w14:textId="77777777" w:rsidR="00A27EDB" w:rsidRPr="007023B1" w:rsidRDefault="00A27EDB" w:rsidP="00A27EDB">
            <w:pPr>
              <w:jc w:val="center"/>
            </w:pPr>
            <w:r w:rsidRPr="007023B1">
              <w:rPr>
                <w:rFonts w:eastAsia="Calibri"/>
              </w:rPr>
              <w:t>2</w:t>
            </w:r>
          </w:p>
          <w:p w14:paraId="06637EBA" w14:textId="0A6A097A" w:rsidR="00A27EDB" w:rsidRPr="007023B1" w:rsidRDefault="00A27EDB" w:rsidP="00A825E8">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20FA454B" w:rsidR="00A27EDB" w:rsidRPr="007023B1" w:rsidRDefault="00A27EDB" w:rsidP="00A27EDB">
            <w:pPr>
              <w:jc w:val="center"/>
            </w:pPr>
            <w:r w:rsidRPr="007023B1">
              <w:t>__/2</w:t>
            </w:r>
            <w:r w:rsidRPr="007023B1">
              <w:br/>
              <w:t>__/2</w:t>
            </w:r>
            <w:r w:rsidRPr="007023B1">
              <w:br/>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3C411C06" w:rsidR="00A27EDB" w:rsidRPr="007023B1" w:rsidRDefault="00A27EDB" w:rsidP="00A27EDB">
            <w:pPr>
              <w:jc w:val="center"/>
            </w:pPr>
            <w:r w:rsidRPr="007023B1">
              <w:t>__/2</w:t>
            </w:r>
            <w:r w:rsidRPr="007023B1">
              <w:br/>
              <w:t>__/2</w:t>
            </w:r>
            <w:r w:rsidRPr="007023B1">
              <w:br/>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C1BF2E5" w14:textId="77777777" w:rsidR="00A27EDB" w:rsidRPr="007023B1" w:rsidRDefault="00A27EDB" w:rsidP="00A27EDB">
            <w:pPr>
              <w:jc w:val="center"/>
            </w:pPr>
            <w:r w:rsidRPr="007023B1">
              <w:t>A x2</w:t>
            </w:r>
          </w:p>
          <w:p w14:paraId="1C737C0F" w14:textId="57422D88" w:rsidR="00A27EDB" w:rsidRPr="007023B1" w:rsidRDefault="00A27EDB" w:rsidP="00A27EDB">
            <w:pPr>
              <w:jc w:val="center"/>
            </w:pPr>
            <w:r w:rsidRPr="007023B1">
              <w:t>T x 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4BC2256F" w:rsidR="00A27EDB" w:rsidRPr="007023B1" w:rsidRDefault="00A27EDB" w:rsidP="00A27EDB">
            <w:pPr>
              <w:jc w:val="center"/>
              <w:rPr>
                <w:color w:val="auto"/>
              </w:rPr>
            </w:pPr>
            <w:r w:rsidRPr="007023B1">
              <w:t>A __/</w:t>
            </w:r>
            <w:r w:rsidR="00A825E8">
              <w:t>12</w:t>
            </w:r>
            <w:r w:rsidRPr="007023B1">
              <w:br/>
              <w:t>T __/</w:t>
            </w:r>
            <w:r w:rsidR="00A825E8">
              <w:t>6</w:t>
            </w:r>
          </w:p>
        </w:tc>
      </w:tr>
      <w:tr w:rsidR="00A27EDB" w:rsidRPr="007023B1" w14:paraId="27F1FFDA"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A27EDB" w:rsidRPr="007023B1" w:rsidRDefault="00A27EDB" w:rsidP="00A27EDB"/>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A27EDB" w:rsidRPr="007E3502" w:rsidRDefault="00A27EDB" w:rsidP="00A27EDB">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A27EDB" w:rsidRPr="007E3502" w:rsidRDefault="00A27EDB" w:rsidP="00A27EDB">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77777777" w:rsidR="00A27EDB" w:rsidRPr="007E3502" w:rsidRDefault="00A27EDB" w:rsidP="00A27EDB">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02576EB4" w:rsidR="00A27EDB" w:rsidRPr="007E3502" w:rsidRDefault="00A27EDB" w:rsidP="00A27EDB">
            <w:pPr>
              <w:jc w:val="center"/>
              <w:rPr>
                <w:b/>
                <w:bCs/>
                <w:sz w:val="20"/>
                <w:szCs w:val="20"/>
              </w:rPr>
            </w:pPr>
            <w:r w:rsidRPr="007E3502">
              <w:rPr>
                <w:b/>
                <w:bCs/>
                <w:sz w:val="20"/>
                <w:szCs w:val="20"/>
              </w:rPr>
              <w:t xml:space="preserve">A _ / </w:t>
            </w:r>
            <w:r w:rsidR="00A825E8">
              <w:rPr>
                <w:b/>
                <w:bCs/>
                <w:sz w:val="20"/>
                <w:szCs w:val="20"/>
              </w:rPr>
              <w:t>36</w:t>
            </w:r>
          </w:p>
          <w:p w14:paraId="03E29EC8" w14:textId="7CB7D65B" w:rsidR="00A27EDB" w:rsidRPr="007E3502" w:rsidRDefault="00A27EDB" w:rsidP="00A27EDB">
            <w:pPr>
              <w:jc w:val="center"/>
              <w:rPr>
                <w:b/>
                <w:bCs/>
                <w:color w:val="auto"/>
              </w:rPr>
            </w:pPr>
            <w:r w:rsidRPr="007E3502">
              <w:rPr>
                <w:b/>
                <w:bCs/>
                <w:sz w:val="20"/>
                <w:szCs w:val="20"/>
              </w:rPr>
              <w:t xml:space="preserve">T _ / </w:t>
            </w:r>
            <w:r w:rsidR="00A825E8">
              <w:rPr>
                <w:b/>
                <w:bCs/>
                <w:sz w:val="20"/>
                <w:szCs w:val="20"/>
              </w:rPr>
              <w:t>18</w:t>
            </w:r>
          </w:p>
        </w:tc>
      </w:tr>
      <w:tr w:rsidR="00AA28A0" w:rsidRPr="007023B1" w14:paraId="3FB12E8B"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088F640" w14:textId="00E3C4F0" w:rsidR="00AA28A0" w:rsidRPr="007023B1" w:rsidRDefault="00AA28A0" w:rsidP="00AA28A0">
            <w:pPr>
              <w:rPr>
                <w:color w:val="auto"/>
                <w:kern w:val="0"/>
              </w:rPr>
            </w:pPr>
            <w:r>
              <w:rPr>
                <w:rFonts w:eastAsia="Calibri"/>
                <w:b/>
                <w:bCs/>
              </w:rPr>
              <w:t>Question 1</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E60E8C" w14:textId="77777777" w:rsidR="00A5000D" w:rsidRDefault="0074319E" w:rsidP="00AA28A0">
            <w:pPr>
              <w:rPr>
                <w:rFonts w:eastAsia="Calibri"/>
                <w:sz w:val="22"/>
                <w:szCs w:val="22"/>
              </w:rPr>
            </w:pPr>
            <w:r>
              <w:rPr>
                <w:rFonts w:eastAsia="Calibri"/>
                <w:b/>
                <w:bCs/>
                <w:sz w:val="22"/>
                <w:szCs w:val="22"/>
              </w:rPr>
              <w:t>Statement</w:t>
            </w:r>
            <w:r w:rsidR="00AA28A0" w:rsidRPr="008B26FE">
              <w:rPr>
                <w:rFonts w:eastAsia="Calibri"/>
                <w:sz w:val="22"/>
                <w:szCs w:val="22"/>
              </w:rPr>
              <w:t xml:space="preserve">: </w:t>
            </w:r>
            <w:r w:rsidR="00A5000D">
              <w:rPr>
                <w:rFonts w:eastAsia="Calibri"/>
                <w:sz w:val="22"/>
                <w:szCs w:val="22"/>
              </w:rPr>
              <w:t xml:space="preserve">What is offensive security and why is it essential for learners to work </w:t>
            </w:r>
            <w:proofErr w:type="spellStart"/>
            <w:r w:rsidR="00A5000D">
              <w:rPr>
                <w:rFonts w:eastAsia="Calibri"/>
                <w:sz w:val="22"/>
                <w:szCs w:val="22"/>
              </w:rPr>
              <w:t>offensivesly</w:t>
            </w:r>
            <w:proofErr w:type="spellEnd"/>
            <w:r w:rsidR="00A5000D">
              <w:rPr>
                <w:rFonts w:eastAsia="Calibri"/>
                <w:sz w:val="22"/>
                <w:szCs w:val="22"/>
              </w:rPr>
              <w:t xml:space="preserve">? Provide examples of offensive security. </w:t>
            </w:r>
          </w:p>
          <w:p w14:paraId="4CF77A27" w14:textId="77777777" w:rsidR="00A5000D" w:rsidRDefault="00A5000D" w:rsidP="00AA28A0">
            <w:pPr>
              <w:rPr>
                <w:rFonts w:eastAsia="Calibri"/>
                <w:sz w:val="22"/>
                <w:szCs w:val="22"/>
              </w:rPr>
            </w:pPr>
          </w:p>
          <w:p w14:paraId="6D16FD90" w14:textId="1A21E348" w:rsidR="00AA28A0" w:rsidRDefault="00A5000D" w:rsidP="00AA28A0">
            <w:pPr>
              <w:rPr>
                <w:rFonts w:eastAsia="Calibri"/>
                <w:sz w:val="22"/>
                <w:szCs w:val="22"/>
              </w:rPr>
            </w:pPr>
            <w:proofErr w:type="spellStart"/>
            <w:r>
              <w:rPr>
                <w:rFonts w:eastAsia="Calibri"/>
                <w:sz w:val="22"/>
                <w:szCs w:val="22"/>
              </w:rPr>
              <w:t>Fooooo</w:t>
            </w:r>
            <w:proofErr w:type="spellEnd"/>
            <w:r>
              <w:rPr>
                <w:rFonts w:eastAsia="Calibri"/>
                <w:sz w:val="22"/>
                <w:szCs w:val="22"/>
              </w:rPr>
              <w:t>!</w:t>
            </w:r>
            <w:r w:rsidR="0074319E">
              <w:rPr>
                <w:rFonts w:eastAsia="Calibri"/>
                <w:sz w:val="22"/>
                <w:szCs w:val="22"/>
              </w:rPr>
              <w:t xml:space="preserve"> </w:t>
            </w:r>
          </w:p>
          <w:p w14:paraId="58E9BB17" w14:textId="77777777" w:rsidR="00AA28A0" w:rsidRDefault="00AA28A0" w:rsidP="00AA28A0">
            <w:pPr>
              <w:rPr>
                <w:rFonts w:eastAsia="Calibri"/>
                <w:sz w:val="22"/>
                <w:szCs w:val="22"/>
              </w:rPr>
            </w:pPr>
            <w:r>
              <w:rPr>
                <w:rFonts w:eastAsia="Calibri"/>
                <w:sz w:val="22"/>
                <w:szCs w:val="22"/>
              </w:rPr>
              <w:br/>
            </w:r>
            <w:r>
              <w:rPr>
                <w:rFonts w:eastAsia="Calibri"/>
                <w:sz w:val="22"/>
                <w:szCs w:val="22"/>
              </w:rP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during your assessments and identifying what parts of your work were high quality </w:t>
            </w:r>
            <w:r w:rsidRPr="008B26FE">
              <w:rPr>
                <w:rFonts w:eastAsia="Calibri"/>
                <w:sz w:val="22"/>
                <w:szCs w:val="22"/>
              </w:rPr>
              <w:lastRenderedPageBreak/>
              <w:t>and what you could do to improve your work is an essential aspect of education.</w:t>
            </w:r>
          </w:p>
          <w:p w14:paraId="7BEA4A39" w14:textId="19BB3CD8" w:rsidR="00AA28A0" w:rsidRPr="008B26FE" w:rsidRDefault="00AA28A0" w:rsidP="00AA28A0">
            <w:pPr>
              <w:rPr>
                <w:rFonts w:eastAsia="Calibri"/>
                <w:sz w:val="22"/>
                <w:szCs w:val="22"/>
              </w:rPr>
            </w:pPr>
          </w:p>
          <w:p w14:paraId="662E590D" w14:textId="12E719C7" w:rsidR="00AA28A0" w:rsidRPr="008B26FE" w:rsidRDefault="00AA28A0" w:rsidP="00AA28A0">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1B1B3ABD" w14:textId="77777777" w:rsidR="00AA28A0" w:rsidRPr="008B26FE" w:rsidRDefault="00AA28A0" w:rsidP="00AA28A0">
            <w:pPr>
              <w:rPr>
                <w:rFonts w:eastAsia="Calibri"/>
                <w:sz w:val="22"/>
                <w:szCs w:val="22"/>
              </w:rPr>
            </w:pPr>
          </w:p>
          <w:p w14:paraId="3CC43233" w14:textId="51B0BD8C" w:rsidR="00AA28A0" w:rsidRPr="008B26FE" w:rsidRDefault="00AA28A0" w:rsidP="00AA28A0">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4E3B0D09" w14:textId="77777777" w:rsidR="00AA28A0" w:rsidRDefault="00AA28A0" w:rsidP="00AA28A0">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4A6FFC4B" w14:textId="77777777" w:rsidR="00AA28A0" w:rsidRPr="008B26FE" w:rsidRDefault="00AA28A0" w:rsidP="00AA28A0">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452EA3E9" w14:textId="77777777" w:rsidR="00AA28A0" w:rsidRPr="008B26FE" w:rsidRDefault="00AA28A0" w:rsidP="00AA28A0">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6BE1954" w14:textId="77777777" w:rsidR="00AA28A0" w:rsidRPr="008B26FE" w:rsidRDefault="00AA28A0" w:rsidP="00AA28A0">
            <w:pPr>
              <w:rPr>
                <w:rFonts w:eastAsia="Calibri"/>
                <w:sz w:val="22"/>
                <w:szCs w:val="22"/>
              </w:rPr>
            </w:pPr>
          </w:p>
          <w:p w14:paraId="367E01C6" w14:textId="77777777" w:rsidR="00AA28A0" w:rsidRPr="008B26FE" w:rsidRDefault="00AA28A0" w:rsidP="00AA28A0">
            <w:pPr>
              <w:rPr>
                <w:rFonts w:eastAsia="Calibri"/>
                <w:sz w:val="22"/>
                <w:szCs w:val="22"/>
              </w:rPr>
            </w:pPr>
            <w:r w:rsidRPr="008B26FE">
              <w:rPr>
                <w:rFonts w:eastAsia="Calibri"/>
                <w:sz w:val="22"/>
                <w:szCs w:val="22"/>
              </w:rPr>
              <w:t>Evidence for higher order learning may include:</w:t>
            </w:r>
          </w:p>
          <w:p w14:paraId="1B16D369" w14:textId="77777777" w:rsidR="00AA28A0" w:rsidRPr="008B26FE" w:rsidRDefault="00AA28A0" w:rsidP="00AA28A0">
            <w:pPr>
              <w:rPr>
                <w:rFonts w:eastAsia="Calibri"/>
                <w:sz w:val="22"/>
                <w:szCs w:val="22"/>
              </w:rPr>
            </w:pPr>
          </w:p>
          <w:p w14:paraId="55B92BC0" w14:textId="77777777" w:rsidR="00AA28A0" w:rsidRPr="0028677B" w:rsidRDefault="00AA28A0" w:rsidP="00AA28A0">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3BD03EF7" w14:textId="77777777" w:rsidR="00AA28A0" w:rsidRPr="0028677B" w:rsidRDefault="00AA28A0" w:rsidP="00AA28A0">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02FAB765" w14:textId="3F0C57E2" w:rsidR="00AA28A0" w:rsidRPr="007023B1" w:rsidRDefault="00AA28A0" w:rsidP="00AA28A0">
            <w:pPr>
              <w:numPr>
                <w:ilvl w:val="0"/>
                <w:numId w:val="3"/>
              </w:numPr>
              <w:rPr>
                <w:color w:val="auto"/>
                <w:kern w:val="0"/>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079C441" w14:textId="77777777" w:rsidR="00AA28A0" w:rsidRPr="007023B1" w:rsidRDefault="00AA28A0" w:rsidP="00AA28A0">
            <w:pPr>
              <w:jc w:val="center"/>
              <w:rPr>
                <w:rFonts w:eastAsia="Calibri"/>
                <w:sz w:val="22"/>
                <w:szCs w:val="22"/>
              </w:rPr>
            </w:pPr>
            <w:r w:rsidRPr="007023B1">
              <w:rPr>
                <w:rFonts w:eastAsia="Calibri"/>
                <w:sz w:val="22"/>
                <w:szCs w:val="22"/>
              </w:rPr>
              <w:lastRenderedPageBreak/>
              <w:t>4</w:t>
            </w:r>
          </w:p>
          <w:p w14:paraId="7A6AC60E" w14:textId="77777777" w:rsidR="00AA28A0" w:rsidRDefault="00AA28A0" w:rsidP="00AA28A0">
            <w:pPr>
              <w:jc w:val="center"/>
              <w:rPr>
                <w:sz w:val="22"/>
                <w:szCs w:val="22"/>
              </w:rPr>
            </w:pPr>
            <w:r w:rsidRPr="007023B1">
              <w:rPr>
                <w:sz w:val="22"/>
                <w:szCs w:val="22"/>
              </w:rPr>
              <w:t>4</w:t>
            </w:r>
          </w:p>
          <w:p w14:paraId="5A743E34" w14:textId="6D3CFC1F" w:rsidR="00AA28A0" w:rsidRPr="0028677B" w:rsidRDefault="00AA28A0" w:rsidP="00AA28A0">
            <w:pPr>
              <w:jc w:val="center"/>
              <w:rPr>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C610615" w14:textId="77777777" w:rsidR="00AA28A0" w:rsidRDefault="00AA28A0" w:rsidP="00AA28A0">
            <w:pPr>
              <w:jc w:val="center"/>
              <w:rPr>
                <w:sz w:val="22"/>
                <w:szCs w:val="22"/>
              </w:rPr>
            </w:pPr>
            <w:r w:rsidRPr="007023B1">
              <w:rPr>
                <w:sz w:val="22"/>
                <w:szCs w:val="22"/>
              </w:rPr>
              <w:t>__/4</w:t>
            </w:r>
            <w:r w:rsidRPr="007023B1">
              <w:rPr>
                <w:sz w:val="22"/>
                <w:szCs w:val="22"/>
              </w:rPr>
              <w:br/>
              <w:t>__/4</w:t>
            </w:r>
          </w:p>
          <w:p w14:paraId="38832F87" w14:textId="1133357D" w:rsidR="00AA28A0" w:rsidRPr="007023B1" w:rsidRDefault="00AA28A0" w:rsidP="00AA28A0">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B8B1A64" w14:textId="77777777" w:rsidR="00AA28A0" w:rsidRDefault="00AA28A0" w:rsidP="00AA28A0">
            <w:pPr>
              <w:jc w:val="center"/>
              <w:rPr>
                <w:sz w:val="22"/>
                <w:szCs w:val="22"/>
              </w:rPr>
            </w:pPr>
            <w:r w:rsidRPr="007023B1">
              <w:rPr>
                <w:sz w:val="22"/>
                <w:szCs w:val="22"/>
              </w:rPr>
              <w:t>__/4</w:t>
            </w:r>
            <w:r w:rsidRPr="007023B1">
              <w:rPr>
                <w:sz w:val="22"/>
                <w:szCs w:val="22"/>
              </w:rPr>
              <w:br/>
              <w:t>__/4</w:t>
            </w:r>
          </w:p>
          <w:p w14:paraId="1BC31155" w14:textId="228064A4" w:rsidR="00AA28A0" w:rsidRPr="007023B1" w:rsidRDefault="00AA28A0" w:rsidP="00AA28A0">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954363B" w14:textId="017203F6" w:rsidR="00AA28A0" w:rsidRPr="007023B1" w:rsidRDefault="00AA28A0" w:rsidP="00AA28A0">
            <w:pPr>
              <w:jc w:val="center"/>
              <w:rPr>
                <w:sz w:val="22"/>
                <w:szCs w:val="22"/>
              </w:rPr>
            </w:pPr>
            <w:r>
              <w:rPr>
                <w:sz w:val="22"/>
                <w:szCs w:val="22"/>
              </w:rPr>
              <w:t>-</w:t>
            </w:r>
            <w:r w:rsidRPr="007023B1">
              <w:rPr>
                <w:sz w:val="22"/>
                <w:szCs w:val="22"/>
              </w:rPr>
              <w:t xml:space="preserve">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D69224" w14:textId="65048739" w:rsidR="00AA28A0" w:rsidRPr="007023B1" w:rsidRDefault="00AA28A0" w:rsidP="00AA28A0">
            <w:pPr>
              <w:jc w:val="center"/>
              <w:rPr>
                <w:sz w:val="22"/>
                <w:szCs w:val="22"/>
              </w:rPr>
            </w:pPr>
            <w:r>
              <w:rPr>
                <w:sz w:val="22"/>
                <w:szCs w:val="22"/>
              </w:rPr>
              <w:t>__/12</w:t>
            </w:r>
          </w:p>
        </w:tc>
      </w:tr>
      <w:tr w:rsidR="00AA28A0" w:rsidRPr="007023B1" w14:paraId="121A935E"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5FB2E0" w14:textId="077BFD75" w:rsidR="00AA28A0" w:rsidRPr="007023B1" w:rsidRDefault="00AA28A0" w:rsidP="00AA28A0">
            <w:pPr>
              <w:rPr>
                <w:color w:val="auto"/>
                <w:kern w:val="0"/>
              </w:rPr>
            </w:pPr>
            <w:r>
              <w:rPr>
                <w:rFonts w:eastAsia="Calibri"/>
                <w:b/>
                <w:bCs/>
              </w:rPr>
              <w:t xml:space="preserve">Question </w:t>
            </w:r>
            <w:r>
              <w:rPr>
                <w:rFonts w:eastAsia="Calibri"/>
                <w:b/>
                <w:bCs/>
              </w:rPr>
              <w:t>2</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FABCF8" w14:textId="2E9CB529" w:rsidR="00AA28A0" w:rsidRDefault="00AA28A0" w:rsidP="00AA28A0">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A5000D">
              <w:rPr>
                <w:rFonts w:eastAsia="Calibri"/>
                <w:sz w:val="22"/>
                <w:szCs w:val="22"/>
              </w:rPr>
              <w:t>What is defensive security and what examples are there? Why is it important that learners study topics such as digital forensics?</w:t>
            </w:r>
          </w:p>
          <w:p w14:paraId="4CDEA416" w14:textId="1449B0B1" w:rsidR="00A5000D" w:rsidRDefault="00A5000D" w:rsidP="00AA28A0">
            <w:pPr>
              <w:rPr>
                <w:rFonts w:eastAsia="Calibri"/>
                <w:sz w:val="22"/>
                <w:szCs w:val="22"/>
              </w:rPr>
            </w:pPr>
          </w:p>
          <w:p w14:paraId="6A0C41D4" w14:textId="0CF55EAB" w:rsidR="00A5000D" w:rsidRDefault="00A5000D" w:rsidP="00AA28A0">
            <w:pPr>
              <w:rPr>
                <w:rFonts w:eastAsia="Calibri"/>
                <w:sz w:val="22"/>
                <w:szCs w:val="22"/>
              </w:rPr>
            </w:pPr>
            <w:proofErr w:type="spellStart"/>
            <w:r>
              <w:rPr>
                <w:rFonts w:eastAsia="Calibri"/>
                <w:sz w:val="22"/>
                <w:szCs w:val="22"/>
              </w:rPr>
              <w:t>Foooo</w:t>
            </w:r>
            <w:proofErr w:type="spellEnd"/>
            <w:r>
              <w:rPr>
                <w:rFonts w:eastAsia="Calibri"/>
                <w:sz w:val="22"/>
                <w:szCs w:val="22"/>
              </w:rPr>
              <w:t>!</w:t>
            </w:r>
          </w:p>
          <w:p w14:paraId="2C302740" w14:textId="77777777" w:rsidR="00AA28A0" w:rsidRDefault="00AA28A0" w:rsidP="00AA28A0">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you use to highlight 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w:t>
            </w:r>
            <w:r w:rsidRPr="008B26FE">
              <w:rPr>
                <w:rFonts w:eastAsia="Calibri"/>
                <w:sz w:val="22"/>
                <w:szCs w:val="22"/>
              </w:rPr>
              <w:lastRenderedPageBreak/>
              <w:t>during your assessments and identifying what parts of your work were high quality and what you could do to improve your work is an essential aspect of education.</w:t>
            </w:r>
          </w:p>
          <w:p w14:paraId="4E5E7BB8" w14:textId="77777777" w:rsidR="00AA28A0" w:rsidRPr="008B26FE" w:rsidRDefault="00AA28A0" w:rsidP="00AA28A0">
            <w:pPr>
              <w:rPr>
                <w:rFonts w:eastAsia="Calibri"/>
                <w:sz w:val="22"/>
                <w:szCs w:val="22"/>
              </w:rPr>
            </w:pPr>
          </w:p>
          <w:p w14:paraId="19BD27E6" w14:textId="77777777" w:rsidR="00AA28A0" w:rsidRPr="008B26FE" w:rsidRDefault="00AA28A0" w:rsidP="00AA28A0">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08B0652B" w14:textId="77777777" w:rsidR="00AA28A0" w:rsidRPr="008B26FE" w:rsidRDefault="00AA28A0" w:rsidP="00AA28A0">
            <w:pPr>
              <w:rPr>
                <w:rFonts w:eastAsia="Calibri"/>
                <w:sz w:val="22"/>
                <w:szCs w:val="22"/>
              </w:rPr>
            </w:pPr>
          </w:p>
          <w:p w14:paraId="7225E874" w14:textId="77777777" w:rsidR="00AA28A0" w:rsidRPr="008B26FE" w:rsidRDefault="00AA28A0" w:rsidP="00AA28A0">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33538F12" w14:textId="77777777" w:rsidR="00AA28A0" w:rsidRDefault="00AA28A0" w:rsidP="00AA28A0">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27A472CB" w14:textId="77777777" w:rsidR="00AA28A0" w:rsidRPr="008B26FE" w:rsidRDefault="00AA28A0" w:rsidP="00AA28A0">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6AD493A2" w14:textId="77777777" w:rsidR="00AA28A0" w:rsidRPr="008B26FE" w:rsidRDefault="00AA28A0" w:rsidP="00AA28A0">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830AF66" w14:textId="77777777" w:rsidR="00AA28A0" w:rsidRPr="008B26FE" w:rsidRDefault="00AA28A0" w:rsidP="00AA28A0">
            <w:pPr>
              <w:rPr>
                <w:rFonts w:eastAsia="Calibri"/>
                <w:sz w:val="22"/>
                <w:szCs w:val="22"/>
              </w:rPr>
            </w:pPr>
          </w:p>
          <w:p w14:paraId="7EC5DE80" w14:textId="77777777" w:rsidR="00AA28A0" w:rsidRPr="008B26FE" w:rsidRDefault="00AA28A0" w:rsidP="00AA28A0">
            <w:pPr>
              <w:rPr>
                <w:rFonts w:eastAsia="Calibri"/>
                <w:sz w:val="22"/>
                <w:szCs w:val="22"/>
              </w:rPr>
            </w:pPr>
            <w:r w:rsidRPr="008B26FE">
              <w:rPr>
                <w:rFonts w:eastAsia="Calibri"/>
                <w:sz w:val="22"/>
                <w:szCs w:val="22"/>
              </w:rPr>
              <w:t>Evidence for higher order learning may include:</w:t>
            </w:r>
          </w:p>
          <w:p w14:paraId="07F5DDD9" w14:textId="77777777" w:rsidR="00AA28A0" w:rsidRPr="008B26FE" w:rsidRDefault="00AA28A0" w:rsidP="00AA28A0">
            <w:pPr>
              <w:rPr>
                <w:rFonts w:eastAsia="Calibri"/>
                <w:sz w:val="22"/>
                <w:szCs w:val="22"/>
              </w:rPr>
            </w:pPr>
          </w:p>
          <w:p w14:paraId="7E4C7F5B" w14:textId="77777777" w:rsidR="00AA28A0" w:rsidRPr="0028677B" w:rsidRDefault="00AA28A0" w:rsidP="00AA28A0">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57BEC8BB" w14:textId="77777777" w:rsidR="00AA28A0" w:rsidRPr="0028677B" w:rsidRDefault="00AA28A0" w:rsidP="00AA28A0">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1FD508A4" w14:textId="4D27A5BE" w:rsidR="00AA28A0" w:rsidRPr="0028677B" w:rsidRDefault="00AA28A0" w:rsidP="00AA28A0">
            <w:pPr>
              <w:pStyle w:val="ListParagraph"/>
              <w:numPr>
                <w:ilvl w:val="0"/>
                <w:numId w:val="7"/>
              </w:numPr>
              <w:rPr>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1DAC99A" w14:textId="77777777" w:rsidR="00AA28A0" w:rsidRPr="007023B1" w:rsidRDefault="00AA28A0" w:rsidP="00AA28A0">
            <w:pPr>
              <w:jc w:val="center"/>
              <w:rPr>
                <w:rFonts w:eastAsia="Calibri"/>
                <w:sz w:val="22"/>
                <w:szCs w:val="22"/>
              </w:rPr>
            </w:pPr>
            <w:r w:rsidRPr="007023B1">
              <w:rPr>
                <w:rFonts w:eastAsia="Calibri"/>
                <w:sz w:val="22"/>
                <w:szCs w:val="22"/>
              </w:rPr>
              <w:lastRenderedPageBreak/>
              <w:t>4</w:t>
            </w:r>
          </w:p>
          <w:p w14:paraId="1174E394" w14:textId="77777777" w:rsidR="00AA28A0" w:rsidRDefault="00AA28A0" w:rsidP="00AA28A0">
            <w:pPr>
              <w:jc w:val="center"/>
              <w:rPr>
                <w:sz w:val="22"/>
                <w:szCs w:val="22"/>
              </w:rPr>
            </w:pPr>
            <w:r w:rsidRPr="007023B1">
              <w:rPr>
                <w:sz w:val="22"/>
                <w:szCs w:val="22"/>
              </w:rPr>
              <w:t>4</w:t>
            </w:r>
          </w:p>
          <w:p w14:paraId="5CC7B688" w14:textId="4C4B54F2" w:rsidR="00AA28A0" w:rsidRPr="007023B1" w:rsidRDefault="00AA28A0" w:rsidP="00AA28A0">
            <w:pPr>
              <w:jc w:val="center"/>
              <w:rPr>
                <w:color w:val="auto"/>
                <w:kern w:val="0"/>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54A685D" w14:textId="77777777" w:rsidR="00AA28A0" w:rsidRDefault="00AA28A0" w:rsidP="00AA28A0">
            <w:pPr>
              <w:jc w:val="center"/>
              <w:rPr>
                <w:sz w:val="22"/>
                <w:szCs w:val="22"/>
              </w:rPr>
            </w:pPr>
            <w:r w:rsidRPr="007023B1">
              <w:rPr>
                <w:sz w:val="22"/>
                <w:szCs w:val="22"/>
              </w:rPr>
              <w:t>__/4</w:t>
            </w:r>
            <w:r w:rsidRPr="007023B1">
              <w:rPr>
                <w:sz w:val="22"/>
                <w:szCs w:val="22"/>
              </w:rPr>
              <w:br/>
              <w:t>__/4</w:t>
            </w:r>
          </w:p>
          <w:p w14:paraId="74B2768A" w14:textId="42929BE4" w:rsidR="00AA28A0" w:rsidRPr="007023B1" w:rsidRDefault="00AA28A0" w:rsidP="00AA28A0">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C355A9B" w14:textId="77777777" w:rsidR="00AA28A0" w:rsidRDefault="00AA28A0" w:rsidP="00AA28A0">
            <w:pPr>
              <w:jc w:val="center"/>
              <w:rPr>
                <w:sz w:val="22"/>
                <w:szCs w:val="22"/>
              </w:rPr>
            </w:pPr>
            <w:r w:rsidRPr="007023B1">
              <w:rPr>
                <w:sz w:val="22"/>
                <w:szCs w:val="22"/>
              </w:rPr>
              <w:t>__/4</w:t>
            </w:r>
            <w:r w:rsidRPr="007023B1">
              <w:rPr>
                <w:sz w:val="22"/>
                <w:szCs w:val="22"/>
              </w:rPr>
              <w:br/>
              <w:t>__/4</w:t>
            </w:r>
          </w:p>
          <w:p w14:paraId="7D7A84FD" w14:textId="45E1B2AB" w:rsidR="00AA28A0" w:rsidRPr="007023B1" w:rsidRDefault="00AA28A0" w:rsidP="00AA28A0">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FE0910E" w14:textId="7839A322" w:rsidR="00AA28A0" w:rsidRPr="007023B1" w:rsidRDefault="00AA28A0" w:rsidP="00AA28A0">
            <w:pPr>
              <w:jc w:val="center"/>
              <w:rPr>
                <w:sz w:val="22"/>
                <w:szCs w:val="22"/>
              </w:rPr>
            </w:pPr>
            <w:r>
              <w:rPr>
                <w:sz w:val="22"/>
                <w:szCs w:val="22"/>
              </w:rPr>
              <w:t>-</w:t>
            </w:r>
            <w:r w:rsidRPr="007023B1">
              <w:rPr>
                <w:sz w:val="22"/>
                <w:szCs w:val="22"/>
              </w:rPr>
              <w:t xml:space="preserve">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D97C2D8" w14:textId="30C881BB" w:rsidR="00AA28A0" w:rsidRPr="007023B1" w:rsidRDefault="00AA28A0" w:rsidP="00AA28A0">
            <w:pPr>
              <w:jc w:val="center"/>
              <w:rPr>
                <w:sz w:val="22"/>
                <w:szCs w:val="22"/>
              </w:rPr>
            </w:pPr>
            <w:r>
              <w:rPr>
                <w:sz w:val="22"/>
                <w:szCs w:val="22"/>
              </w:rPr>
              <w:t>__/12</w:t>
            </w:r>
          </w:p>
        </w:tc>
      </w:tr>
      <w:tr w:rsidR="00AA28A0" w:rsidRPr="007023B1" w14:paraId="1262F985"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29AF296" w14:textId="1CED7B8F" w:rsidR="00AA28A0" w:rsidRPr="007E3502" w:rsidRDefault="00AA28A0" w:rsidP="00AA28A0">
            <w:pPr>
              <w:rPr>
                <w:rFonts w:eastAsia="Calibri"/>
                <w:b/>
                <w:bCs/>
              </w:rPr>
            </w:pPr>
            <w:r>
              <w:rPr>
                <w:rFonts w:eastAsia="Calibri"/>
                <w:b/>
                <w:bCs/>
              </w:rPr>
              <w:t xml:space="preserve">Question </w:t>
            </w:r>
            <w:r>
              <w:rPr>
                <w:rFonts w:eastAsia="Calibri"/>
                <w:b/>
                <w:bCs/>
              </w:rPr>
              <w:t>3</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D43E1CC" w14:textId="07EA69D8" w:rsidR="00AA28A0" w:rsidRDefault="00AA28A0" w:rsidP="00AA28A0">
            <w:pPr>
              <w:rPr>
                <w:rFonts w:eastAsia="Calibri"/>
                <w:sz w:val="22"/>
                <w:szCs w:val="22"/>
              </w:rPr>
            </w:pPr>
            <w:r w:rsidRPr="008B26FE">
              <w:rPr>
                <w:rFonts w:eastAsia="Calibri"/>
                <w:b/>
                <w:bCs/>
                <w:sz w:val="22"/>
                <w:szCs w:val="22"/>
              </w:rPr>
              <w:t>Question</w:t>
            </w:r>
            <w:r w:rsidRPr="008B26FE">
              <w:rPr>
                <w:rFonts w:eastAsia="Calibri"/>
                <w:sz w:val="22"/>
                <w:szCs w:val="22"/>
              </w:rPr>
              <w:t xml:space="preserve">: </w:t>
            </w:r>
            <w:r w:rsidR="00C4404B">
              <w:rPr>
                <w:rFonts w:eastAsia="Calibri"/>
                <w:sz w:val="22"/>
                <w:szCs w:val="22"/>
              </w:rPr>
              <w:t xml:space="preserve">How do hackers attack networks? Provide examples and document why it is important to understand why learners must study how to build and attack networks? </w:t>
            </w:r>
          </w:p>
          <w:p w14:paraId="46EB46D4" w14:textId="4B09182B" w:rsidR="00C4404B" w:rsidRDefault="00C4404B" w:rsidP="00AA28A0">
            <w:pPr>
              <w:rPr>
                <w:rFonts w:eastAsia="Calibri"/>
                <w:sz w:val="22"/>
                <w:szCs w:val="22"/>
              </w:rPr>
            </w:pPr>
          </w:p>
          <w:p w14:paraId="36F10BB4" w14:textId="1F3C3BC6" w:rsidR="00C4404B" w:rsidRDefault="00C4404B" w:rsidP="00AA28A0">
            <w:pPr>
              <w:rPr>
                <w:rFonts w:eastAsia="Calibri"/>
                <w:sz w:val="22"/>
                <w:szCs w:val="22"/>
              </w:rPr>
            </w:pPr>
            <w:proofErr w:type="spellStart"/>
            <w:r>
              <w:rPr>
                <w:rFonts w:eastAsia="Calibri"/>
                <w:sz w:val="22"/>
                <w:szCs w:val="22"/>
              </w:rPr>
              <w:t>Fooooo</w:t>
            </w:r>
            <w:proofErr w:type="spellEnd"/>
            <w:r>
              <w:rPr>
                <w:rFonts w:eastAsia="Calibri"/>
                <w:sz w:val="22"/>
                <w:szCs w:val="22"/>
              </w:rPr>
              <w:t>!</w:t>
            </w:r>
          </w:p>
          <w:p w14:paraId="503A050F" w14:textId="77777777" w:rsidR="00AA28A0" w:rsidRDefault="00AA28A0" w:rsidP="00AA28A0">
            <w:pPr>
              <w:rPr>
                <w:rFonts w:eastAsia="Calibri"/>
                <w:sz w:val="22"/>
                <w:szCs w:val="22"/>
              </w:rPr>
            </w:pPr>
            <w:r>
              <w:rPr>
                <w:rFonts w:eastAsia="Calibri"/>
                <w:sz w:val="22"/>
                <w:szCs w:val="22"/>
              </w:rPr>
              <w:br/>
              <w:t>Showcases</w:t>
            </w:r>
            <w:r w:rsidRPr="008B26FE">
              <w:rPr>
                <w:rFonts w:eastAsia="Calibri"/>
                <w:sz w:val="22"/>
                <w:szCs w:val="22"/>
              </w:rPr>
              <w:t xml:space="preserve"> are a tool </w:t>
            </w:r>
            <w:r w:rsidRPr="0028677B">
              <w:rPr>
                <w:rFonts w:eastAsia="Calibri"/>
                <w:b/>
                <w:bCs/>
                <w:sz w:val="22"/>
                <w:szCs w:val="22"/>
              </w:rPr>
              <w:t xml:space="preserve">you use to highlight </w:t>
            </w:r>
            <w:r w:rsidRPr="0028677B">
              <w:rPr>
                <w:rFonts w:eastAsia="Calibri"/>
                <w:b/>
                <w:bCs/>
                <w:sz w:val="22"/>
                <w:szCs w:val="22"/>
              </w:rPr>
              <w:lastRenderedPageBreak/>
              <w:t>your learning to</w:t>
            </w:r>
            <w:r>
              <w:rPr>
                <w:rFonts w:eastAsia="Calibri"/>
                <w:b/>
                <w:bCs/>
                <w:sz w:val="22"/>
                <w:szCs w:val="22"/>
              </w:rPr>
              <w:t xml:space="preserve"> different audiences</w:t>
            </w:r>
            <w:r w:rsidRPr="008B26FE">
              <w:rPr>
                <w:rFonts w:eastAsia="Calibri"/>
                <w:sz w:val="22"/>
                <w:szCs w:val="22"/>
              </w:rPr>
              <w:t xml:space="preserve">. Learning how to reflect on </w:t>
            </w:r>
            <w:r>
              <w:rPr>
                <w:rFonts w:eastAsia="Calibri"/>
                <w:sz w:val="22"/>
                <w:szCs w:val="22"/>
              </w:rPr>
              <w:t>what you learnt</w:t>
            </w:r>
            <w:r w:rsidRPr="008B26FE">
              <w:rPr>
                <w:rFonts w:eastAsia="Calibri"/>
                <w:sz w:val="22"/>
                <w:szCs w:val="22"/>
              </w:rPr>
              <w:t xml:space="preserve"> during your assessments and identifying what parts of your work were high quality and what you could do to improve your work is an essential aspect of education.</w:t>
            </w:r>
          </w:p>
          <w:p w14:paraId="5CE0E1E5" w14:textId="77777777" w:rsidR="00AA28A0" w:rsidRPr="008B26FE" w:rsidRDefault="00AA28A0" w:rsidP="00AA28A0">
            <w:pPr>
              <w:rPr>
                <w:rFonts w:eastAsia="Calibri"/>
                <w:sz w:val="22"/>
                <w:szCs w:val="22"/>
              </w:rPr>
            </w:pPr>
          </w:p>
          <w:p w14:paraId="3A46F90A" w14:textId="77777777" w:rsidR="00AA28A0" w:rsidRPr="008B26FE" w:rsidRDefault="00AA28A0" w:rsidP="00AA28A0">
            <w:pPr>
              <w:rPr>
                <w:rFonts w:eastAsia="Calibri"/>
                <w:sz w:val="22"/>
                <w:szCs w:val="22"/>
              </w:rPr>
            </w:pPr>
            <w:r w:rsidRPr="008B26FE">
              <w:rPr>
                <w:rFonts w:eastAsia="Calibri"/>
                <w:sz w:val="22"/>
                <w:szCs w:val="22"/>
              </w:rPr>
              <w:t xml:space="preserve">This aspect of the assessment evaluates your ability to </w:t>
            </w:r>
            <w:r w:rsidRPr="0028677B">
              <w:rPr>
                <w:rFonts w:eastAsia="Calibri"/>
                <w:b/>
                <w:bCs/>
                <w:sz w:val="22"/>
                <w:szCs w:val="22"/>
              </w:rPr>
              <w:t>analyse your learning</w:t>
            </w:r>
            <w:r w:rsidRPr="008B26FE">
              <w:rPr>
                <w:rFonts w:eastAsia="Calibri"/>
                <w:sz w:val="22"/>
                <w:szCs w:val="22"/>
              </w:rPr>
              <w:t xml:space="preserve">, identify </w:t>
            </w:r>
            <w:r w:rsidRPr="0028677B">
              <w:rPr>
                <w:rFonts w:eastAsia="Calibri"/>
                <w:b/>
                <w:bCs/>
                <w:sz w:val="22"/>
                <w:szCs w:val="22"/>
              </w:rPr>
              <w:t>how and when you synthesised new understanding</w:t>
            </w:r>
            <w:r w:rsidRPr="008B26FE">
              <w:rPr>
                <w:rFonts w:eastAsia="Calibri"/>
                <w:sz w:val="22"/>
                <w:szCs w:val="22"/>
              </w:rPr>
              <w:t xml:space="preserve"> on your own, and your ability to </w:t>
            </w:r>
            <w:r>
              <w:rPr>
                <w:rFonts w:eastAsia="Calibri"/>
                <w:b/>
                <w:bCs/>
                <w:sz w:val="22"/>
                <w:szCs w:val="22"/>
              </w:rPr>
              <w:t>reflect upon</w:t>
            </w:r>
            <w:r w:rsidRPr="0028677B">
              <w:rPr>
                <w:rFonts w:eastAsia="Calibri"/>
                <w:b/>
                <w:bCs/>
                <w:sz w:val="22"/>
                <w:szCs w:val="22"/>
              </w:rPr>
              <w:t xml:space="preserve"> your work</w:t>
            </w:r>
          </w:p>
          <w:p w14:paraId="4FCCCF38" w14:textId="77777777" w:rsidR="00AA28A0" w:rsidRPr="008B26FE" w:rsidRDefault="00AA28A0" w:rsidP="00AA28A0">
            <w:pPr>
              <w:rPr>
                <w:rFonts w:eastAsia="Calibri"/>
                <w:sz w:val="22"/>
                <w:szCs w:val="22"/>
              </w:rPr>
            </w:pPr>
          </w:p>
          <w:p w14:paraId="7F368855" w14:textId="77777777" w:rsidR="00AA28A0" w:rsidRPr="008B26FE" w:rsidRDefault="00AA28A0" w:rsidP="00AA28A0">
            <w:pPr>
              <w:rPr>
                <w:rFonts w:eastAsia="Calibri"/>
                <w:sz w:val="22"/>
                <w:szCs w:val="22"/>
              </w:rPr>
            </w:pPr>
            <w:r>
              <w:rPr>
                <w:rFonts w:eastAsia="Calibri"/>
                <w:sz w:val="22"/>
                <w:szCs w:val="22"/>
              </w:rPr>
              <w:t>This</w:t>
            </w:r>
            <w:r w:rsidRPr="008B26FE">
              <w:rPr>
                <w:rFonts w:eastAsia="Calibri"/>
                <w:sz w:val="22"/>
                <w:szCs w:val="22"/>
              </w:rPr>
              <w:t xml:space="preserve"> question will be marked against the following aspects of your ability to:</w:t>
            </w:r>
          </w:p>
          <w:p w14:paraId="6A1921C8" w14:textId="77777777" w:rsidR="00AA28A0" w:rsidRDefault="00AA28A0" w:rsidP="00AA28A0">
            <w:pPr>
              <w:pStyle w:val="ListParagraph"/>
              <w:numPr>
                <w:ilvl w:val="0"/>
                <w:numId w:val="6"/>
              </w:numPr>
              <w:rPr>
                <w:rFonts w:eastAsia="Calibri"/>
                <w:sz w:val="22"/>
                <w:szCs w:val="22"/>
              </w:rPr>
            </w:pPr>
            <w:r>
              <w:rPr>
                <w:rFonts w:eastAsia="Calibri"/>
                <w:sz w:val="22"/>
                <w:szCs w:val="22"/>
              </w:rPr>
              <w:t xml:space="preserve">To </w:t>
            </w:r>
            <w:r w:rsidRPr="00094DA9">
              <w:rPr>
                <w:rFonts w:eastAsia="Calibri"/>
                <w:b/>
                <w:bCs/>
                <w:sz w:val="22"/>
                <w:szCs w:val="22"/>
              </w:rPr>
              <w:t>summarise your understanding of technology</w:t>
            </w:r>
            <w:r>
              <w:rPr>
                <w:rFonts w:eastAsia="Calibri"/>
                <w:sz w:val="22"/>
                <w:szCs w:val="22"/>
              </w:rPr>
              <w:t xml:space="preserve"> concepts and principles to a general audience</w:t>
            </w:r>
          </w:p>
          <w:p w14:paraId="6131EE10" w14:textId="77777777" w:rsidR="00AA28A0" w:rsidRPr="008B26FE" w:rsidRDefault="00AA28A0" w:rsidP="00AA28A0">
            <w:pPr>
              <w:pStyle w:val="ListParagraph"/>
              <w:numPr>
                <w:ilvl w:val="0"/>
                <w:numId w:val="6"/>
              </w:numPr>
              <w:rPr>
                <w:rFonts w:eastAsia="Calibri"/>
                <w:sz w:val="22"/>
                <w:szCs w:val="22"/>
              </w:rPr>
            </w:pPr>
            <w:r w:rsidRPr="008B26FE">
              <w:rPr>
                <w:rFonts w:eastAsia="Calibri"/>
                <w:sz w:val="22"/>
                <w:szCs w:val="22"/>
              </w:rPr>
              <w:t xml:space="preserve">express </w:t>
            </w:r>
            <w:r w:rsidRPr="0028677B">
              <w:rPr>
                <w:rFonts w:eastAsia="Calibri"/>
                <w:b/>
                <w:bCs/>
                <w:sz w:val="22"/>
                <w:szCs w:val="22"/>
              </w:rPr>
              <w:t>your understanding of technology</w:t>
            </w:r>
            <w:r w:rsidRPr="008B26FE">
              <w:rPr>
                <w:rFonts w:eastAsia="Calibri"/>
                <w:sz w:val="22"/>
                <w:szCs w:val="22"/>
              </w:rPr>
              <w:t xml:space="preserve"> concepts and principles</w:t>
            </w:r>
            <w:r>
              <w:rPr>
                <w:rFonts w:eastAsia="Calibri"/>
                <w:sz w:val="22"/>
                <w:szCs w:val="22"/>
              </w:rPr>
              <w:t xml:space="preserve"> to a general audience</w:t>
            </w:r>
          </w:p>
          <w:p w14:paraId="5386D80B" w14:textId="77777777" w:rsidR="00AA28A0" w:rsidRPr="008B26FE" w:rsidRDefault="00AA28A0" w:rsidP="00AA28A0">
            <w:pPr>
              <w:pStyle w:val="ListParagraph"/>
              <w:numPr>
                <w:ilvl w:val="0"/>
                <w:numId w:val="6"/>
              </w:numPr>
              <w:rPr>
                <w:rFonts w:eastAsia="Calibri"/>
                <w:sz w:val="22"/>
                <w:szCs w:val="22"/>
              </w:rPr>
            </w:pPr>
            <w:r w:rsidRPr="0028677B">
              <w:rPr>
                <w:rFonts w:eastAsia="Calibri"/>
                <w:b/>
                <w:bCs/>
                <w:sz w:val="22"/>
                <w:szCs w:val="22"/>
              </w:rPr>
              <w:t xml:space="preserve">your ability to communicate </w:t>
            </w:r>
            <w:r>
              <w:rPr>
                <w:rFonts w:eastAsia="Calibri"/>
                <w:b/>
                <w:bCs/>
                <w:sz w:val="22"/>
                <w:szCs w:val="22"/>
              </w:rPr>
              <w:t>your learning</w:t>
            </w:r>
            <w:r w:rsidRPr="008B26FE">
              <w:rPr>
                <w:rFonts w:eastAsia="Calibri"/>
                <w:sz w:val="22"/>
                <w:szCs w:val="22"/>
              </w:rPr>
              <w:t xml:space="preserve"> appropriately </w:t>
            </w:r>
            <w:r>
              <w:rPr>
                <w:rFonts w:eastAsia="Calibri"/>
                <w:sz w:val="22"/>
                <w:szCs w:val="22"/>
              </w:rPr>
              <w:t>to experts</w:t>
            </w:r>
          </w:p>
          <w:p w14:paraId="771AFDFA" w14:textId="77777777" w:rsidR="00AA28A0" w:rsidRPr="008B26FE" w:rsidRDefault="00AA28A0" w:rsidP="00AA28A0">
            <w:pPr>
              <w:rPr>
                <w:rFonts w:eastAsia="Calibri"/>
                <w:sz w:val="22"/>
                <w:szCs w:val="22"/>
              </w:rPr>
            </w:pPr>
          </w:p>
          <w:p w14:paraId="618E53CF" w14:textId="77777777" w:rsidR="00AA28A0" w:rsidRPr="008B26FE" w:rsidRDefault="00AA28A0" w:rsidP="00AA28A0">
            <w:pPr>
              <w:rPr>
                <w:rFonts w:eastAsia="Calibri"/>
                <w:sz w:val="22"/>
                <w:szCs w:val="22"/>
              </w:rPr>
            </w:pPr>
            <w:r w:rsidRPr="008B26FE">
              <w:rPr>
                <w:rFonts w:eastAsia="Calibri"/>
                <w:sz w:val="22"/>
                <w:szCs w:val="22"/>
              </w:rPr>
              <w:t>Evidence for higher order learning may include:</w:t>
            </w:r>
          </w:p>
          <w:p w14:paraId="2C320CEF" w14:textId="77777777" w:rsidR="00AA28A0" w:rsidRPr="008B26FE" w:rsidRDefault="00AA28A0" w:rsidP="00AA28A0">
            <w:pPr>
              <w:rPr>
                <w:rFonts w:eastAsia="Calibri"/>
                <w:sz w:val="22"/>
                <w:szCs w:val="22"/>
              </w:rPr>
            </w:pPr>
          </w:p>
          <w:p w14:paraId="1726F369" w14:textId="77777777" w:rsidR="00AA28A0" w:rsidRPr="0028677B" w:rsidRDefault="00AA28A0" w:rsidP="00AA28A0">
            <w:pPr>
              <w:pStyle w:val="ListParagraph"/>
              <w:numPr>
                <w:ilvl w:val="0"/>
                <w:numId w:val="7"/>
              </w:numPr>
              <w:rPr>
                <w:rFonts w:eastAsia="Calibri"/>
                <w:sz w:val="22"/>
                <w:szCs w:val="22"/>
              </w:rPr>
            </w:pPr>
            <w:r w:rsidRPr="0028677B">
              <w:rPr>
                <w:rFonts w:eastAsia="Calibri"/>
                <w:b/>
                <w:bCs/>
                <w:sz w:val="22"/>
                <w:szCs w:val="22"/>
              </w:rPr>
              <w:t>Analysis</w:t>
            </w:r>
            <w:r w:rsidRPr="0028677B">
              <w:rPr>
                <w:rFonts w:eastAsia="Calibri"/>
                <w:sz w:val="22"/>
                <w:szCs w:val="22"/>
              </w:rPr>
              <w:t>: Your evidence shows a reasoned understanding of what you did and why you did it. For example, you may have explained how you did X, Y, and Z, but you continue to explain why you did them the way you did.</w:t>
            </w:r>
          </w:p>
          <w:p w14:paraId="4C54BAAA" w14:textId="77777777" w:rsidR="00AA28A0" w:rsidRPr="0028677B" w:rsidRDefault="00AA28A0" w:rsidP="00AA28A0">
            <w:pPr>
              <w:pStyle w:val="ListParagraph"/>
              <w:numPr>
                <w:ilvl w:val="0"/>
                <w:numId w:val="7"/>
              </w:numPr>
              <w:rPr>
                <w:rFonts w:eastAsia="Calibri"/>
                <w:sz w:val="22"/>
                <w:szCs w:val="22"/>
              </w:rPr>
            </w:pPr>
            <w:r w:rsidRPr="0028677B">
              <w:rPr>
                <w:rFonts w:eastAsia="Calibri"/>
                <w:b/>
                <w:bCs/>
                <w:sz w:val="22"/>
                <w:szCs w:val="22"/>
              </w:rPr>
              <w:t>Evaluative</w:t>
            </w:r>
            <w:r w:rsidRPr="0028677B">
              <w:rPr>
                <w:rFonts w:eastAsia="Calibri"/>
                <w:sz w:val="22"/>
                <w:szCs w:val="22"/>
              </w:rPr>
              <w:t>: your evidence makes a judgement of something or between multiple things. This judgement may be the value of one thing over another or a highlighting the major differences between two things.</w:t>
            </w:r>
          </w:p>
          <w:p w14:paraId="4D593F88" w14:textId="6989FC73" w:rsidR="00AA28A0" w:rsidRPr="0028677B" w:rsidRDefault="00AA28A0" w:rsidP="00AA28A0">
            <w:pPr>
              <w:pStyle w:val="ListParagraph"/>
              <w:numPr>
                <w:ilvl w:val="0"/>
                <w:numId w:val="7"/>
              </w:numPr>
              <w:rPr>
                <w:rFonts w:eastAsia="Calibri"/>
                <w:sz w:val="22"/>
                <w:szCs w:val="22"/>
              </w:rPr>
            </w:pPr>
            <w:r w:rsidRPr="0028677B">
              <w:rPr>
                <w:rFonts w:eastAsia="Calibri"/>
                <w:b/>
                <w:bCs/>
                <w:sz w:val="22"/>
                <w:szCs w:val="22"/>
              </w:rPr>
              <w:t>Transferal</w:t>
            </w:r>
            <w:r w:rsidRPr="008B26FE">
              <w:rPr>
                <w:rFonts w:eastAsia="Calibri"/>
                <w:sz w:val="22"/>
                <w:szCs w:val="22"/>
              </w:rPr>
              <w:t>: your evidence highlights when you apply information, strategies, or skills that you have learnt to a new situation or contex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DA6EFA8" w14:textId="77777777" w:rsidR="00AA28A0" w:rsidRPr="007023B1" w:rsidRDefault="00AA28A0" w:rsidP="00AA28A0">
            <w:pPr>
              <w:jc w:val="center"/>
              <w:rPr>
                <w:rFonts w:eastAsia="Calibri"/>
                <w:sz w:val="22"/>
                <w:szCs w:val="22"/>
              </w:rPr>
            </w:pPr>
            <w:r w:rsidRPr="007023B1">
              <w:rPr>
                <w:rFonts w:eastAsia="Calibri"/>
                <w:sz w:val="22"/>
                <w:szCs w:val="22"/>
              </w:rPr>
              <w:lastRenderedPageBreak/>
              <w:t>4</w:t>
            </w:r>
          </w:p>
          <w:p w14:paraId="7844CD94" w14:textId="77777777" w:rsidR="00AA28A0" w:rsidRDefault="00AA28A0" w:rsidP="00AA28A0">
            <w:pPr>
              <w:jc w:val="center"/>
              <w:rPr>
                <w:sz w:val="22"/>
                <w:szCs w:val="22"/>
              </w:rPr>
            </w:pPr>
            <w:r w:rsidRPr="007023B1">
              <w:rPr>
                <w:sz w:val="22"/>
                <w:szCs w:val="22"/>
              </w:rPr>
              <w:t>4</w:t>
            </w:r>
          </w:p>
          <w:p w14:paraId="73E7127B" w14:textId="028FA6E6" w:rsidR="00AA28A0" w:rsidRPr="007023B1" w:rsidRDefault="00AA28A0" w:rsidP="00AA28A0">
            <w:pPr>
              <w:jc w:val="center"/>
              <w:rPr>
                <w:rFonts w:eastAsia="Calibri"/>
                <w:sz w:val="22"/>
                <w:szCs w:val="22"/>
              </w:rPr>
            </w:pPr>
            <w:r>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AB1372" w14:textId="77777777" w:rsidR="00AA28A0" w:rsidRDefault="00AA28A0" w:rsidP="00AA28A0">
            <w:pPr>
              <w:jc w:val="center"/>
              <w:rPr>
                <w:sz w:val="22"/>
                <w:szCs w:val="22"/>
              </w:rPr>
            </w:pPr>
            <w:r w:rsidRPr="007023B1">
              <w:rPr>
                <w:sz w:val="22"/>
                <w:szCs w:val="22"/>
              </w:rPr>
              <w:t>__/4</w:t>
            </w:r>
            <w:r w:rsidRPr="007023B1">
              <w:rPr>
                <w:sz w:val="22"/>
                <w:szCs w:val="22"/>
              </w:rPr>
              <w:br/>
              <w:t>__/4</w:t>
            </w:r>
          </w:p>
          <w:p w14:paraId="02BCDCDE" w14:textId="3515D907" w:rsidR="00AA28A0" w:rsidRPr="007023B1" w:rsidRDefault="00AA28A0" w:rsidP="00AA28A0">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32D410DD" w14:textId="77777777" w:rsidR="00AA28A0" w:rsidRDefault="00AA28A0" w:rsidP="00AA28A0">
            <w:pPr>
              <w:jc w:val="center"/>
              <w:rPr>
                <w:sz w:val="22"/>
                <w:szCs w:val="22"/>
              </w:rPr>
            </w:pPr>
            <w:r w:rsidRPr="007023B1">
              <w:rPr>
                <w:sz w:val="22"/>
                <w:szCs w:val="22"/>
              </w:rPr>
              <w:t>__/4</w:t>
            </w:r>
            <w:r w:rsidRPr="007023B1">
              <w:rPr>
                <w:sz w:val="22"/>
                <w:szCs w:val="22"/>
              </w:rPr>
              <w:br/>
              <w:t>__/4</w:t>
            </w:r>
          </w:p>
          <w:p w14:paraId="2271DE95" w14:textId="0C97CA60" w:rsidR="00AA28A0" w:rsidRPr="007023B1" w:rsidRDefault="00AA28A0" w:rsidP="00AA28A0">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574BAE0" w14:textId="23E0B6B9" w:rsidR="00AA28A0" w:rsidRPr="007023B1" w:rsidRDefault="00AA28A0" w:rsidP="00AA28A0">
            <w:pPr>
              <w:jc w:val="center"/>
              <w:rPr>
                <w:sz w:val="22"/>
                <w:szCs w:val="22"/>
              </w:rPr>
            </w:pPr>
            <w:r>
              <w:rPr>
                <w:sz w:val="22"/>
                <w:szCs w:val="22"/>
              </w:rPr>
              <w:t>-</w:t>
            </w:r>
            <w:r w:rsidRPr="007023B1">
              <w:rPr>
                <w:sz w:val="22"/>
                <w:szCs w:val="22"/>
              </w:rPr>
              <w:t xml:space="preserve"> </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A31C517" w14:textId="549CCDE4" w:rsidR="00AA28A0" w:rsidRPr="007023B1" w:rsidRDefault="00AA28A0" w:rsidP="00AA28A0">
            <w:pPr>
              <w:jc w:val="center"/>
              <w:rPr>
                <w:sz w:val="22"/>
                <w:szCs w:val="22"/>
              </w:rPr>
            </w:pPr>
            <w:r>
              <w:rPr>
                <w:sz w:val="22"/>
                <w:szCs w:val="22"/>
              </w:rPr>
              <w:t>__/12</w:t>
            </w:r>
          </w:p>
        </w:tc>
      </w:tr>
      <w:tr w:rsidR="00AA28A0" w:rsidRPr="007023B1" w14:paraId="4CA985D9"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427C9"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AA28A0" w:rsidRPr="007E3502" w:rsidRDefault="00AA28A0" w:rsidP="00AA28A0">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AA28A0" w:rsidRPr="007E3502" w:rsidRDefault="00AA28A0" w:rsidP="00AA28A0">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EBFFBA7" w14:textId="77777777" w:rsidR="00AA28A0" w:rsidRPr="007E3502" w:rsidRDefault="00AA28A0" w:rsidP="00AA28A0">
            <w:pPr>
              <w:jc w:val="center"/>
              <w:rPr>
                <w:b/>
                <w:bCs/>
                <w:color w:val="auto"/>
              </w:rPr>
            </w:pPr>
            <w:r w:rsidRPr="007E3502">
              <w:rPr>
                <w:b/>
                <w:bCs/>
              </w:rPr>
              <w:t>A __/24</w:t>
            </w:r>
          </w:p>
          <w:p w14:paraId="16260C10" w14:textId="77777777" w:rsidR="00AA28A0" w:rsidRPr="007E3502" w:rsidRDefault="00AA28A0" w:rsidP="00AA28A0">
            <w:pPr>
              <w:jc w:val="center"/>
              <w:rPr>
                <w:b/>
                <w:bCs/>
                <w:color w:val="auto"/>
              </w:rPr>
            </w:pPr>
            <w:r w:rsidRPr="007E3502">
              <w:rPr>
                <w:b/>
                <w:bCs/>
              </w:rPr>
              <w:t>T __/48</w:t>
            </w:r>
          </w:p>
        </w:tc>
      </w:tr>
      <w:tr w:rsidR="00AA28A0" w:rsidRPr="007023B1" w14:paraId="64805948"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80ACFA" w14:textId="77777777" w:rsidR="00AA28A0" w:rsidRPr="007E3502" w:rsidRDefault="00AA28A0" w:rsidP="00AA28A0">
            <w:pPr>
              <w:rPr>
                <w:b/>
                <w:bCs/>
                <w:color w:val="auto"/>
              </w:rPr>
            </w:pPr>
            <w:r w:rsidRPr="007E3502">
              <w:rPr>
                <w:b/>
                <w:bCs/>
              </w:rPr>
              <w:t>Read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77777777" w:rsidR="00AA28A0" w:rsidRPr="007023B1" w:rsidRDefault="00AA28A0" w:rsidP="00AA28A0">
            <w:pPr>
              <w:rPr>
                <w:color w:val="auto"/>
              </w:rPr>
            </w:pPr>
            <w:r w:rsidRPr="007023B1">
              <w:rPr>
                <w:b/>
                <w:bCs/>
              </w:rPr>
              <w:t>Assessment submission is ordered</w:t>
            </w:r>
            <w:r w:rsidRPr="007023B1">
              <w:t xml:space="preserve"> and has a definite pattern to its construction. </w:t>
            </w:r>
            <w:r w:rsidRPr="007023B1">
              <w:rPr>
                <w:b/>
                <w:bCs/>
              </w:rPr>
              <w:lastRenderedPageBreak/>
              <w:t xml:space="preserve">The reader is not confused as to the content in any given section </w:t>
            </w:r>
            <w:r w:rsidRPr="007023B1">
              <w:t>and can follow the flow of the submission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AA28A0" w:rsidRPr="007023B1" w:rsidRDefault="00AA28A0" w:rsidP="00AA28A0">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AA28A0" w:rsidRPr="007023B1" w:rsidRDefault="00AA28A0" w:rsidP="00AA28A0">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AA28A0" w:rsidRPr="007023B1" w:rsidRDefault="00AA28A0" w:rsidP="00AA28A0">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77777777" w:rsidR="00AA28A0" w:rsidRPr="007023B1" w:rsidRDefault="00AA28A0" w:rsidP="00AA28A0">
            <w:pPr>
              <w:jc w:val="center"/>
            </w:pPr>
            <w:r w:rsidRPr="007023B1">
              <w:t>X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AA28A0" w:rsidRPr="007023B1" w:rsidRDefault="00AA28A0" w:rsidP="00AA28A0">
            <w:pPr>
              <w:jc w:val="center"/>
              <w:rPr>
                <w:color w:val="auto"/>
              </w:rPr>
            </w:pPr>
            <w:r w:rsidRPr="007023B1">
              <w:t>__ / 8</w:t>
            </w:r>
          </w:p>
        </w:tc>
      </w:tr>
      <w:tr w:rsidR="00AA28A0" w:rsidRPr="007023B1" w14:paraId="20D278E1"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AEE1C83" w14:textId="77777777" w:rsidR="00AA28A0" w:rsidRPr="007E3502" w:rsidRDefault="00AA28A0" w:rsidP="00AA28A0">
            <w:pPr>
              <w:rPr>
                <w:b/>
                <w:bCs/>
                <w:color w:val="auto"/>
              </w:rPr>
            </w:pPr>
            <w:r w:rsidRPr="007E3502">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77777777" w:rsidR="00AA28A0" w:rsidRPr="007023B1" w:rsidRDefault="00AA28A0" w:rsidP="00AA28A0">
            <w:pPr>
              <w:rPr>
                <w:color w:val="auto"/>
              </w:rPr>
            </w:pPr>
            <w:r w:rsidRPr="007E3502">
              <w:rPr>
                <w:b/>
                <w:bCs/>
              </w:rPr>
              <w:t>Students have</w:t>
            </w:r>
            <w:r w:rsidRPr="007023B1">
              <w:t xml:space="preserve"> </w:t>
            </w:r>
            <w:r w:rsidRPr="007E3502">
              <w:rPr>
                <w:b/>
                <w:bCs/>
              </w:rPr>
              <w:t>followed the formatting instructions</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AA28A0" w:rsidRPr="007023B1" w:rsidRDefault="00AA28A0" w:rsidP="00AA28A0">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AA28A0" w:rsidRPr="007023B1" w:rsidRDefault="00AA28A0" w:rsidP="00AA28A0">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AA28A0" w:rsidRPr="007023B1" w:rsidRDefault="00AA28A0" w:rsidP="00AA28A0">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AA28A0" w:rsidRPr="007023B1" w:rsidRDefault="00AA28A0" w:rsidP="00AA28A0">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AA28A0" w:rsidRPr="007023B1" w:rsidRDefault="00AA28A0" w:rsidP="00AA28A0">
            <w:pPr>
              <w:jc w:val="center"/>
              <w:rPr>
                <w:color w:val="auto"/>
              </w:rPr>
            </w:pPr>
            <w:r w:rsidRPr="007023B1">
              <w:t>__ / 2</w:t>
            </w:r>
          </w:p>
        </w:tc>
      </w:tr>
      <w:tr w:rsidR="00AA28A0" w:rsidRPr="007023B1" w14:paraId="06857BBC"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AA28A0" w:rsidRPr="007023B1" w:rsidRDefault="00AA28A0" w:rsidP="00AA28A0"/>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77777777" w:rsidR="00AA28A0" w:rsidRPr="007E3502" w:rsidRDefault="00AA28A0" w:rsidP="00AA28A0">
            <w:pPr>
              <w:jc w:val="center"/>
              <w:rPr>
                <w:b/>
                <w:bCs/>
                <w:color w:val="auto"/>
              </w:rPr>
            </w:pPr>
            <w:r w:rsidRPr="007E3502">
              <w:rPr>
                <w:b/>
                <w:bCs/>
              </w:rPr>
              <w:t>SUB 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AA28A0" w:rsidRPr="007E3502" w:rsidRDefault="00AA28A0" w:rsidP="00AA28A0">
            <w:pPr>
              <w:jc w:val="center"/>
              <w:rPr>
                <w:b/>
                <w:bCs/>
                <w:color w:val="auto"/>
              </w:rPr>
            </w:pPr>
            <w:r w:rsidRPr="007E3502">
              <w:rPr>
                <w:b/>
                <w:bCs/>
              </w:rPr>
              <w:t>__ /10</w:t>
            </w:r>
          </w:p>
        </w:tc>
      </w:tr>
      <w:tr w:rsidR="00AA28A0" w:rsidRPr="007023B1" w14:paraId="024E7D70" w14:textId="77777777" w:rsidTr="00AA28A0">
        <w:trPr>
          <w:trHeight w:val="480"/>
          <w:jc w:val="center"/>
        </w:trPr>
        <w:tc>
          <w:tcPr>
            <w:tcW w:w="1323"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9E883FC" w14:textId="77777777" w:rsidR="00AA28A0" w:rsidRPr="007023B1" w:rsidRDefault="00AA28A0" w:rsidP="00AA28A0"/>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AA28A0" w:rsidRPr="007023B1" w:rsidRDefault="00AA28A0" w:rsidP="00AA28A0">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AA28A0" w:rsidRPr="007023B1" w:rsidRDefault="00AA28A0" w:rsidP="00AA28A0">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AA28A0" w:rsidRPr="007023B1" w:rsidRDefault="00AA28A0" w:rsidP="00AA28A0">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AA28A0" w:rsidRPr="007E3502" w:rsidRDefault="00AA28A0" w:rsidP="00AA28A0">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77777777" w:rsidR="00AA28A0" w:rsidRPr="007E3502" w:rsidRDefault="00AA28A0" w:rsidP="00AA28A0">
            <w:pPr>
              <w:jc w:val="center"/>
              <w:rPr>
                <w:b/>
                <w:bCs/>
                <w:color w:val="auto"/>
              </w:rPr>
            </w:pPr>
            <w:r w:rsidRPr="007E3502">
              <w:rPr>
                <w:b/>
                <w:bCs/>
              </w:rPr>
              <w:t>A __/64</w:t>
            </w:r>
            <w:r w:rsidRPr="007E3502">
              <w:rPr>
                <w:b/>
                <w:bCs/>
              </w:rPr>
              <w:br/>
              <w:t>T __/78</w:t>
            </w:r>
          </w:p>
        </w:tc>
      </w:tr>
    </w:tbl>
    <w:p w14:paraId="182EE04C" w14:textId="77777777" w:rsidR="007E3502" w:rsidRDefault="007E3502" w:rsidP="007E3502"/>
    <w:p w14:paraId="595F7656" w14:textId="77777777" w:rsidR="007E3502" w:rsidRDefault="007E3502" w:rsidP="007E3502"/>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37638"/>
    <w:multiLevelType w:val="hybridMultilevel"/>
    <w:tmpl w:val="880A8A72"/>
    <w:lvl w:ilvl="0" w:tplc="FC862C50">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6" w15:restartNumberingAfterBreak="0">
    <w:nsid w:val="2C4B7629"/>
    <w:multiLevelType w:val="hybridMultilevel"/>
    <w:tmpl w:val="1F267D1A"/>
    <w:lvl w:ilvl="0" w:tplc="F40E3F4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32D30173"/>
    <w:multiLevelType w:val="hybridMultilevel"/>
    <w:tmpl w:val="FC7003F6"/>
    <w:lvl w:ilvl="0" w:tplc="C10EB8B8">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8"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9"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6D5A6404"/>
    <w:multiLevelType w:val="hybridMultilevel"/>
    <w:tmpl w:val="026669E6"/>
    <w:lvl w:ilvl="0" w:tplc="035E7B7E">
      <w:start w:val="1"/>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1045133519">
    <w:abstractNumId w:val="0"/>
  </w:num>
  <w:num w:numId="2" w16cid:durableId="1990864937">
    <w:abstractNumId w:val="9"/>
  </w:num>
  <w:num w:numId="3" w16cid:durableId="1544245104">
    <w:abstractNumId w:val="1"/>
  </w:num>
  <w:num w:numId="4" w16cid:durableId="1983346553">
    <w:abstractNumId w:val="5"/>
  </w:num>
  <w:num w:numId="5" w16cid:durableId="1003312277">
    <w:abstractNumId w:val="4"/>
  </w:num>
  <w:num w:numId="6" w16cid:durableId="1553692720">
    <w:abstractNumId w:val="2"/>
  </w:num>
  <w:num w:numId="7" w16cid:durableId="131291700">
    <w:abstractNumId w:val="8"/>
  </w:num>
  <w:num w:numId="8" w16cid:durableId="1935476388">
    <w:abstractNumId w:val="10"/>
  </w:num>
  <w:num w:numId="9" w16cid:durableId="418410589">
    <w:abstractNumId w:val="3"/>
  </w:num>
  <w:num w:numId="10" w16cid:durableId="555894000">
    <w:abstractNumId w:val="7"/>
  </w:num>
  <w:num w:numId="11" w16cid:durableId="133530030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QUAFPla3SwAAAA="/>
  </w:docVars>
  <w:rsids>
    <w:rsidRoot w:val="007E3502"/>
    <w:rsid w:val="000B0946"/>
    <w:rsid w:val="0028677B"/>
    <w:rsid w:val="00531BD0"/>
    <w:rsid w:val="005B25EB"/>
    <w:rsid w:val="005B7C51"/>
    <w:rsid w:val="006F58EC"/>
    <w:rsid w:val="0074319E"/>
    <w:rsid w:val="007E3502"/>
    <w:rsid w:val="008B26FE"/>
    <w:rsid w:val="008F458A"/>
    <w:rsid w:val="00A27EDB"/>
    <w:rsid w:val="00A30EA5"/>
    <w:rsid w:val="00A5000D"/>
    <w:rsid w:val="00A65F2C"/>
    <w:rsid w:val="00A825E8"/>
    <w:rsid w:val="00AA28A0"/>
    <w:rsid w:val="00C4404B"/>
    <w:rsid w:val="00E15C5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7</TotalTime>
  <Pages>6</Pages>
  <Words>1152</Words>
  <Characters>6567</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8</cp:revision>
  <dcterms:created xsi:type="dcterms:W3CDTF">2022-05-08T02:23:00Z</dcterms:created>
  <dcterms:modified xsi:type="dcterms:W3CDTF">2022-05-16T07:55:00Z</dcterms:modified>
</cp:coreProperties>
</file>